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F498A" w:rsidRPr="00141301" w:rsidRDefault="00DC1F62" w:rsidP="00141301">
      <w:pPr>
        <w:pStyle w:val="a4"/>
      </w:pPr>
      <w:r w:rsidRPr="00141301">
        <w:t>module3_word_document</w:t>
      </w:r>
    </w:p>
    <w:p w:rsidR="00AF498A" w:rsidRDefault="00DC1F62">
      <w:pPr>
        <w:pStyle w:val="Author"/>
      </w:pPr>
      <w:r>
        <w:t>Dookyung Kim</w:t>
      </w:r>
    </w:p>
    <w:p w:rsidR="00AF498A" w:rsidRDefault="00DC1F62">
      <w:pPr>
        <w:pStyle w:val="a6"/>
      </w:pPr>
      <w:r>
        <w:t>2018 3 11</w:t>
      </w:r>
      <w:bookmarkStart w:id="0" w:name="_GoBack"/>
      <w:bookmarkEnd w:id="0"/>
    </w:p>
    <w:p w:rsidR="00AF498A" w:rsidRPr="00141301" w:rsidRDefault="00DC1F62" w:rsidP="00141301">
      <w:pPr>
        <w:pStyle w:val="2"/>
      </w:pPr>
      <w:bookmarkStart w:id="1" w:name="r-markdown"/>
      <w:bookmarkEnd w:id="1"/>
      <w:r w:rsidRPr="00141301">
        <w:t>R Markdown</w:t>
      </w:r>
    </w:p>
    <w:p w:rsidR="00AF498A" w:rsidRDefault="00DC1F62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ac"/>
          </w:rPr>
          <w:t>http://rmarkdown.rstudio.com</w:t>
        </w:r>
      </w:hyperlink>
      <w:r>
        <w:t>.</w:t>
      </w:r>
    </w:p>
    <w:p w:rsidR="00AF498A" w:rsidRDefault="00DC1F62">
      <w:pPr>
        <w:pStyle w:val="a0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AF498A" w:rsidRDefault="00DC1F6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AF498A" w:rsidRDefault="00DC1F62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AF498A" w:rsidRDefault="00DC1F62" w:rsidP="00141301">
      <w:pPr>
        <w:pStyle w:val="2"/>
      </w:pPr>
      <w:bookmarkStart w:id="2" w:name="including-plots"/>
      <w:bookmarkEnd w:id="2"/>
      <w:r>
        <w:t>Including Plots</w:t>
      </w:r>
    </w:p>
    <w:p w:rsidR="00AF498A" w:rsidRDefault="00DC1F62">
      <w:pPr>
        <w:pStyle w:val="FirstParagraph"/>
      </w:pPr>
      <w:r>
        <w:t>You can also embed plots, for example:</w:t>
      </w:r>
    </w:p>
    <w:p w:rsidR="00AF498A" w:rsidRDefault="00DC1F62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498A" w:rsidRDefault="00DC1F62">
      <w:pPr>
        <w:pStyle w:val="a0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AF498A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C2611" w:rsidRDefault="00FC2611">
      <w:pPr>
        <w:spacing w:after="0"/>
      </w:pPr>
      <w:r>
        <w:separator/>
      </w:r>
    </w:p>
  </w:endnote>
  <w:endnote w:type="continuationSeparator" w:id="0">
    <w:p w:rsidR="00FC2611" w:rsidRDefault="00FC26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C2611" w:rsidRDefault="00FC2611">
      <w:r>
        <w:separator/>
      </w:r>
    </w:p>
  </w:footnote>
  <w:footnote w:type="continuationSeparator" w:id="0">
    <w:p w:rsidR="00FC2611" w:rsidRDefault="00FC26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56D6E2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E18BE55"/>
    <w:multiLevelType w:val="multilevel"/>
    <w:tmpl w:val="5E625C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41301"/>
    <w:rsid w:val="004E29B3"/>
    <w:rsid w:val="005175F6"/>
    <w:rsid w:val="00590D07"/>
    <w:rsid w:val="00784D58"/>
    <w:rsid w:val="008D6863"/>
    <w:rsid w:val="00AF498A"/>
    <w:rsid w:val="00B86B75"/>
    <w:rsid w:val="00BC48D5"/>
    <w:rsid w:val="00C36279"/>
    <w:rsid w:val="00DC1F62"/>
    <w:rsid w:val="00E315A3"/>
    <w:rsid w:val="00FC261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6604798C-4DD4-9846-963D-994D6BC20D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14130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8064A2" w:themeColor="accent4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14130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40</Words>
  <Characters>800</Characters>
  <Application>Microsoft Office Word</Application>
  <DocSecurity>0</DocSecurity>
  <Lines>6</Lines>
  <Paragraphs>1</Paragraphs>
  <ScaleCrop>false</ScaleCrop>
  <Company/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3_word_document</dc:title>
  <dc:creator>Dookyung Kim</dc:creator>
  <cp:lastModifiedBy>Dookyung Kim</cp:lastModifiedBy>
  <cp:revision>3</cp:revision>
  <dcterms:created xsi:type="dcterms:W3CDTF">2018-03-11T06:31:00Z</dcterms:created>
  <dcterms:modified xsi:type="dcterms:W3CDTF">2018-03-11T06:37:00Z</dcterms:modified>
</cp:coreProperties>
</file>